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F093F5" w14:textId="77777777" w:rsidR="00433E78" w:rsidRDefault="00433E78" w:rsidP="00433E78">
      <w:pPr>
        <w:pStyle w:val="1"/>
        <w:jc w:val="center"/>
      </w:pPr>
      <w:r>
        <w:t>Exercise: Iterators and Generators</w:t>
      </w:r>
    </w:p>
    <w:p w14:paraId="6DB1DE88" w14:textId="77777777" w:rsidR="004457B2" w:rsidRDefault="00433E78" w:rsidP="00192C70">
      <w:pPr>
        <w:spacing w:before="0" w:after="0"/>
        <w:jc w:val="center"/>
      </w:pPr>
      <w:r w:rsidRPr="00192C70">
        <w:t xml:space="preserve">Problems for exercise and homework for the </w:t>
      </w:r>
      <w:hyperlink r:id="rId11" w:history="1">
        <w:r w:rsidRPr="00192C70">
          <w:rPr>
            <w:rStyle w:val="a9"/>
          </w:rPr>
          <w:t>Python OOP Course @SoftUni</w:t>
        </w:r>
      </w:hyperlink>
      <w:r w:rsidRPr="00192C70">
        <w:t>.</w:t>
      </w:r>
    </w:p>
    <w:p w14:paraId="5A12C543" w14:textId="09A7DCD6" w:rsidR="004457B2" w:rsidRDefault="004457B2" w:rsidP="004457B2">
      <w:pPr>
        <w:spacing w:before="0" w:after="0" w:line="240" w:lineRule="auto"/>
        <w:jc w:val="center"/>
      </w:pPr>
      <w:r>
        <w:t xml:space="preserve">Submit your solutions in </w:t>
      </w:r>
      <w:r>
        <w:rPr>
          <w:noProof/>
        </w:rPr>
        <w:t xml:space="preserve">the SoftUni </w:t>
      </w:r>
      <w:hyperlink r:id="rId12" w:history="1">
        <w:r>
          <w:rPr>
            <w:rStyle w:val="a9"/>
          </w:rPr>
          <w:t>Judge system</w:t>
        </w:r>
      </w:hyperlink>
      <w:r>
        <w:t>.</w:t>
      </w:r>
    </w:p>
    <w:p w14:paraId="4580DE9D" w14:textId="77777777" w:rsidR="00433E78" w:rsidRDefault="00433E78" w:rsidP="00433E78">
      <w:pPr>
        <w:pStyle w:val="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ab"/>
          <w:rFonts w:ascii="Consolas" w:hAnsi="Consolas"/>
        </w:rPr>
        <w:t>count</w:t>
      </w:r>
      <w:r>
        <w:t xml:space="preserve">. Implement the </w:t>
      </w:r>
      <w:r>
        <w:rPr>
          <w:rStyle w:val="ab"/>
        </w:rPr>
        <w:t>iterator</w:t>
      </w:r>
      <w:r w:rsidR="00E97BBF">
        <w:t xml:space="preserve"> to return</w:t>
      </w:r>
      <w:r>
        <w:t xml:space="preserve"> </w:t>
      </w:r>
      <w:r>
        <w:rPr>
          <w:rStyle w:val="ab"/>
        </w:rPr>
        <w:t xml:space="preserve">each </w:t>
      </w:r>
      <w:r w:rsidR="00E97BBF">
        <w:rPr>
          <w:rStyle w:val="ab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ab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423FB13D" w14:textId="0429FCB9" w:rsidR="00433E78" w:rsidRDefault="00433E78" w:rsidP="00E97BBF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sequence_repeat</w:t>
      </w:r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E97BBF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  <w:lang w:val="bg-BG" w:eastAsia="bg-BG"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ac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amount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ab"/>
        </w:rPr>
        <w:t>1</w:t>
      </w:r>
      <w:r>
        <w:t>)</w:t>
      </w:r>
    </w:p>
    <w:p w14:paraId="502A473C" w14:textId="77777777" w:rsidR="00433E78" w:rsidRDefault="00433E78" w:rsidP="00433E78">
      <w:pPr>
        <w:pStyle w:val="ac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ab"/>
        </w:rPr>
        <w:t>/ 2</w:t>
      </w:r>
      <w:r>
        <w:t>)</w:t>
      </w:r>
    </w:p>
    <w:p w14:paraId="00FBA2CA" w14:textId="77777777" w:rsidR="00433E78" w:rsidRDefault="00433E78" w:rsidP="00433E78">
      <w:pPr>
        <w:pStyle w:val="ac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iterable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161EEA7B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  <w:p w14:paraId="5EA2FA61" w14:textId="3B16334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.</w:t>
            </w:r>
          </w:p>
        </w:tc>
      </w:tr>
    </w:tbl>
    <w:p w14:paraId="626FC4F7" w14:textId="77777777" w:rsidR="00433E78" w:rsidRDefault="00433E78" w:rsidP="00433E78">
      <w:pPr>
        <w:pStyle w:val="2"/>
        <w:numPr>
          <w:ilvl w:val="0"/>
          <w:numId w:val="40"/>
        </w:numPr>
      </w:pPr>
      <w:r>
        <w:t>Prime Numbers</w:t>
      </w:r>
    </w:p>
    <w:p w14:paraId="74E433A9" w14:textId="1E9FABD3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</w:t>
      </w:r>
      <w:hyperlink r:id="rId13" w:history="1">
        <w:r>
          <w:rPr>
            <w:rStyle w:val="a9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799"/>
        <w:gridCol w:w="2552"/>
      </w:tblGrid>
      <w:tr w:rsidR="00433E78" w14:paraId="3C445F12" w14:textId="77777777" w:rsidTr="000F7046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Default="00433E78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433E78" w14:paraId="5E8E2134" w14:textId="77777777" w:rsidTr="000F7046">
        <w:trPr>
          <w:trHeight w:val="2172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  <w:bookmarkStart w:id="0" w:name="_GoBack"/>
        <w:bookmarkEnd w:id="0"/>
      </w:tr>
      <w:tr w:rsidR="00E97BBF" w14:paraId="34DB259F" w14:textId="77777777" w:rsidTr="000F7046">
        <w:trPr>
          <w:trHeight w:val="463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EB076D" w14:textId="77777777" w:rsidR="00903C2A" w:rsidRDefault="00903C2A" w:rsidP="008068A2">
      <w:pPr>
        <w:spacing w:after="0" w:line="240" w:lineRule="auto"/>
      </w:pPr>
      <w:r>
        <w:separator/>
      </w:r>
    </w:p>
  </w:endnote>
  <w:endnote w:type="continuationSeparator" w:id="0">
    <w:p w14:paraId="11DB5E15" w14:textId="77777777" w:rsidR="00903C2A" w:rsidRDefault="00903C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704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704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704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704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928536" w14:textId="77777777" w:rsidR="00903C2A" w:rsidRDefault="00903C2A" w:rsidP="008068A2">
      <w:pPr>
        <w:spacing w:after="0" w:line="240" w:lineRule="auto"/>
      </w:pPr>
      <w:r>
        <w:separator/>
      </w:r>
    </w:p>
  </w:footnote>
  <w:footnote w:type="continuationSeparator" w:id="0">
    <w:p w14:paraId="6EEBDAF4" w14:textId="77777777" w:rsidR="00903C2A" w:rsidRDefault="00903C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DcysTA2MTOwMDdQ0lEKTi0uzszPAykwqgUA7E8Y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0F9"/>
    <w:rsid w:val="00064D15"/>
    <w:rsid w:val="0008559D"/>
    <w:rsid w:val="00086727"/>
    <w:rsid w:val="0009209B"/>
    <w:rsid w:val="00097DA2"/>
    <w:rsid w:val="000A3DA9"/>
    <w:rsid w:val="000A6794"/>
    <w:rsid w:val="000B39E6"/>
    <w:rsid w:val="000B56F0"/>
    <w:rsid w:val="000C5361"/>
    <w:rsid w:val="000F704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24A"/>
    <w:rsid w:val="002C539D"/>
    <w:rsid w:val="002C71C6"/>
    <w:rsid w:val="002D07CA"/>
    <w:rsid w:val="00305122"/>
    <w:rsid w:val="003230CF"/>
    <w:rsid w:val="0033212E"/>
    <w:rsid w:val="0033490F"/>
    <w:rsid w:val="00380360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457B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278"/>
    <w:rsid w:val="00584EDB"/>
    <w:rsid w:val="0058723E"/>
    <w:rsid w:val="00594821"/>
    <w:rsid w:val="00596357"/>
    <w:rsid w:val="00596AA5"/>
    <w:rsid w:val="005A6C96"/>
    <w:rsid w:val="005B0164"/>
    <w:rsid w:val="005C131C"/>
    <w:rsid w:val="005C6A24"/>
    <w:rsid w:val="005E04CE"/>
    <w:rsid w:val="005E6CC9"/>
    <w:rsid w:val="00600083"/>
    <w:rsid w:val="00604363"/>
    <w:rsid w:val="00614BC1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82"/>
    <w:rsid w:val="00774E44"/>
    <w:rsid w:val="00785258"/>
    <w:rsid w:val="00791F02"/>
    <w:rsid w:val="0079324A"/>
    <w:rsid w:val="00794EEE"/>
    <w:rsid w:val="0079573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C2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5B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48C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065F18E-AC79-4CAE-9E39-E74E840FA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4</Pages>
  <Words>726</Words>
  <Characters>4139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Iterators and Generators</vt:lpstr>
      <vt:lpstr>SoftUni Document</vt:lpstr>
    </vt:vector>
  </TitlesOfParts>
  <Company>SoftUni – https://about.softuni.bg</Company>
  <LinksUpToDate>false</LinksUpToDate>
  <CharactersWithSpaces>4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Акаунт в Microsoft</cp:lastModifiedBy>
  <cp:revision>21</cp:revision>
  <cp:lastPrinted>2015-10-26T22:35:00Z</cp:lastPrinted>
  <dcterms:created xsi:type="dcterms:W3CDTF">2019-11-12T12:29:00Z</dcterms:created>
  <dcterms:modified xsi:type="dcterms:W3CDTF">2023-12-03T21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4636f4421071f7ebb7f16ec9a6df735587c59223b4cd9fe725d6a9cc8e1ab5df</vt:lpwstr>
  </property>
</Properties>
</file>